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81AB7" w14:textId="1EB93267" w:rsidR="00254317" w:rsidRDefault="000610A7" w:rsidP="00583023">
      <w:pPr>
        <w:rPr>
          <w:rFonts w:ascii="Times New Roman" w:hAnsi="Times New Roman" w:cs="Times New Roman"/>
        </w:rPr>
      </w:pPr>
      <w:r w:rsidRPr="000610A7">
        <w:rPr>
          <w:rFonts w:ascii="Times New Roman" w:hAnsi="Times New Roman" w:cs="Times New Roman"/>
        </w:rPr>
        <w:t>Supplemental</w:t>
      </w:r>
      <w:r>
        <w:rPr>
          <w:rFonts w:ascii="Times New Roman" w:hAnsi="Times New Roman" w:cs="Times New Roman"/>
        </w:rPr>
        <w:t xml:space="preserve"> </w:t>
      </w:r>
      <w:r w:rsidR="007B3372" w:rsidRPr="00395161">
        <w:rPr>
          <w:rFonts w:ascii="Times New Roman" w:hAnsi="Times New Roman" w:cs="Times New Roman"/>
        </w:rPr>
        <w:t xml:space="preserve">Table </w:t>
      </w:r>
      <w:r w:rsidR="00D51F0F">
        <w:rPr>
          <w:rFonts w:ascii="Times New Roman" w:hAnsi="Times New Roman" w:cs="Times New Roman"/>
        </w:rPr>
        <w:t>3</w:t>
      </w:r>
      <w:r w:rsidR="007B3372" w:rsidRPr="00395161">
        <w:rPr>
          <w:rFonts w:ascii="Times New Roman" w:hAnsi="Times New Roman" w:cs="Times New Roman"/>
        </w:rPr>
        <w:t xml:space="preserve">. Logistic regression of </w:t>
      </w:r>
      <w:r w:rsidR="00C4495F" w:rsidRPr="00395161">
        <w:rPr>
          <w:rFonts w:ascii="Times New Roman" w:hAnsi="Times New Roman" w:cs="Times New Roman"/>
        </w:rPr>
        <w:t xml:space="preserve">risk </w:t>
      </w:r>
      <w:r w:rsidR="007B3372" w:rsidRPr="00395161">
        <w:rPr>
          <w:rFonts w:ascii="Times New Roman" w:hAnsi="Times New Roman" w:cs="Times New Roman"/>
        </w:rPr>
        <w:t xml:space="preserve">factors </w:t>
      </w:r>
      <w:r w:rsidR="00F72B19">
        <w:rPr>
          <w:rFonts w:ascii="Times New Roman" w:hAnsi="Times New Roman" w:cs="Times New Roman"/>
        </w:rPr>
        <w:t xml:space="preserve">for </w:t>
      </w:r>
      <w:r w:rsidR="00F72B19" w:rsidRPr="00F72B19">
        <w:rPr>
          <w:rFonts w:ascii="Times New Roman" w:hAnsi="Times New Roman" w:cs="Times New Roman"/>
        </w:rPr>
        <w:t>subdural hygroma</w:t>
      </w:r>
      <w:r w:rsidR="00583023" w:rsidRPr="00395161">
        <w:rPr>
          <w:rFonts w:ascii="Times New Roman" w:hAnsi="Times New Roman" w:cs="Times New Roman"/>
        </w:rPr>
        <w:t>.</w:t>
      </w:r>
    </w:p>
    <w:tbl>
      <w:tblPr>
        <w:tblW w:w="8293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9"/>
        <w:gridCol w:w="3544"/>
        <w:gridCol w:w="2020"/>
        <w:gridCol w:w="2020"/>
      </w:tblGrid>
      <w:tr w:rsidR="00A422A1" w:rsidRPr="00395161" w14:paraId="35E55817" w14:textId="77777777" w:rsidTr="00A25D7A">
        <w:trPr>
          <w:trHeight w:val="285"/>
          <w:jc w:val="center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01C664" w14:textId="471C4038" w:rsidR="00A422A1" w:rsidRPr="00395161" w:rsidRDefault="00A422A1" w:rsidP="00A25D7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tep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</w:tcPr>
          <w:p w14:paraId="522494BD" w14:textId="77777777" w:rsidR="00A422A1" w:rsidRPr="00395161" w:rsidRDefault="00A422A1" w:rsidP="00A25D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95161">
              <w:rPr>
                <w:rFonts w:ascii="Times New Roman" w:hAnsi="Times New Roman" w:cs="Times New Roman"/>
                <w:b/>
                <w:bCs/>
              </w:rPr>
              <w:t>Variable</w:t>
            </w:r>
          </w:p>
        </w:tc>
        <w:tc>
          <w:tcPr>
            <w:tcW w:w="2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cMar>
              <w:top w:w="13" w:type="dxa"/>
              <w:left w:w="13" w:type="dxa"/>
              <w:bottom w:w="0" w:type="dxa"/>
              <w:right w:w="13" w:type="dxa"/>
            </w:tcMar>
            <w:vAlign w:val="bottom"/>
          </w:tcPr>
          <w:p w14:paraId="606AE928" w14:textId="77777777" w:rsidR="00A422A1" w:rsidRPr="00395161" w:rsidRDefault="00A422A1" w:rsidP="00A25D7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95161">
              <w:rPr>
                <w:rFonts w:ascii="Times New Roman" w:hAnsi="Times New Roman" w:cs="Times New Roman"/>
                <w:b/>
                <w:bCs/>
              </w:rPr>
              <w:t>OR (95% CI)</w:t>
            </w:r>
          </w:p>
        </w:tc>
        <w:tc>
          <w:tcPr>
            <w:tcW w:w="20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7F7CDA" w14:textId="77777777" w:rsidR="00A422A1" w:rsidRPr="00395161" w:rsidRDefault="00A422A1" w:rsidP="00A25D7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161">
              <w:rPr>
                <w:rFonts w:ascii="Times New Roman" w:hAnsi="Times New Roman" w:cs="Times New Roman"/>
                <w:b/>
                <w:bCs/>
              </w:rPr>
              <w:t>P</w:t>
            </w:r>
          </w:p>
        </w:tc>
      </w:tr>
      <w:tr w:rsidR="00A422A1" w:rsidRPr="00395161" w14:paraId="3F892477" w14:textId="77777777" w:rsidTr="00A25D7A">
        <w:trPr>
          <w:trHeight w:val="285"/>
          <w:jc w:val="center"/>
        </w:trPr>
        <w:tc>
          <w:tcPr>
            <w:tcW w:w="709" w:type="dxa"/>
            <w:vMerge w:val="restart"/>
            <w:vAlign w:val="center"/>
          </w:tcPr>
          <w:p w14:paraId="3A713A3B" w14:textId="77777777" w:rsidR="00A422A1" w:rsidRPr="00395161" w:rsidRDefault="00A422A1" w:rsidP="00A422A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161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3544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24D3C081" w14:textId="19BD44BA" w:rsidR="00A422A1" w:rsidRPr="00395161" w:rsidRDefault="00A422A1" w:rsidP="00A422A1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F72B19">
              <w:rPr>
                <w:rFonts w:ascii="Times New Roman" w:hAnsi="Times New Roman" w:cs="Times New Roman"/>
                <w:b/>
                <w:bCs/>
              </w:rPr>
              <w:t>Age (</w:t>
            </w:r>
            <w:proofErr w:type="spellStart"/>
            <w:r w:rsidRPr="00F72B19">
              <w:rPr>
                <w:rFonts w:ascii="Times New Roman" w:hAnsi="Times New Roman" w:cs="Times New Roman"/>
                <w:b/>
                <w:bCs/>
              </w:rPr>
              <w:t>y.o</w:t>
            </w:r>
            <w:proofErr w:type="spellEnd"/>
            <w:r w:rsidRPr="00F72B19">
              <w:rPr>
                <w:rFonts w:ascii="Times New Roman" w:hAnsi="Times New Roman" w:cs="Times New Roman"/>
                <w:b/>
                <w:bCs/>
              </w:rPr>
              <w:t>.)</w:t>
            </w:r>
          </w:p>
        </w:tc>
        <w:tc>
          <w:tcPr>
            <w:tcW w:w="2020" w:type="dxa"/>
            <w:shd w:val="clear" w:color="auto" w:fill="auto"/>
            <w:noWrap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6A8CCAE2" w14:textId="7D1CF120" w:rsidR="00A422A1" w:rsidRPr="00395161" w:rsidRDefault="00A422A1" w:rsidP="00A422A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95161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743</w:t>
            </w:r>
            <w:r w:rsidRPr="00395161">
              <w:rPr>
                <w:rFonts w:ascii="Times New Roman" w:hAnsi="Times New Roman" w:cs="Times New Roman"/>
              </w:rPr>
              <w:t xml:space="preserve"> (0.</w:t>
            </w:r>
            <w:r>
              <w:rPr>
                <w:rFonts w:ascii="Times New Roman" w:hAnsi="Times New Roman" w:cs="Times New Roman"/>
              </w:rPr>
              <w:t>513</w:t>
            </w:r>
            <w:r w:rsidRPr="00395161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1</w:t>
            </w:r>
            <w:r w:rsidRPr="00395161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076</w:t>
            </w:r>
            <w:r w:rsidRPr="003951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020" w:type="dxa"/>
            <w:vAlign w:val="center"/>
          </w:tcPr>
          <w:p w14:paraId="36503EE2" w14:textId="7CADD74B" w:rsidR="00A422A1" w:rsidRPr="00395161" w:rsidRDefault="00A422A1" w:rsidP="00A422A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72B19">
              <w:rPr>
                <w:rFonts w:ascii="Times New Roman" w:hAnsi="Times New Roman" w:cs="Times New Roman"/>
                <w:bCs/>
              </w:rPr>
              <w:t>0.115</w:t>
            </w:r>
          </w:p>
        </w:tc>
      </w:tr>
      <w:tr w:rsidR="00A422A1" w:rsidRPr="00395161" w14:paraId="1BE47865" w14:textId="77777777" w:rsidTr="00A25D7A">
        <w:trPr>
          <w:trHeight w:val="285"/>
          <w:jc w:val="center"/>
        </w:trPr>
        <w:tc>
          <w:tcPr>
            <w:tcW w:w="709" w:type="dxa"/>
            <w:vMerge/>
            <w:vAlign w:val="center"/>
          </w:tcPr>
          <w:p w14:paraId="0B48C432" w14:textId="77777777" w:rsidR="00A422A1" w:rsidRPr="00395161" w:rsidRDefault="00A422A1" w:rsidP="00A422A1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544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019B7946" w14:textId="6D1C1DFF" w:rsidR="00A422A1" w:rsidRPr="00395161" w:rsidRDefault="00A422A1" w:rsidP="00A422A1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F72B19">
              <w:rPr>
                <w:rFonts w:ascii="Times New Roman" w:hAnsi="Times New Roman" w:cs="Times New Roman"/>
                <w:b/>
                <w:bCs/>
              </w:rPr>
              <w:t>Cyst volume (cm</w:t>
            </w:r>
            <w:r w:rsidRPr="008B730F">
              <w:rPr>
                <w:rFonts w:ascii="Times New Roman" w:hAnsi="Times New Roman" w:cs="Times New Roman"/>
                <w:b/>
                <w:bCs/>
                <w:vertAlign w:val="superscript"/>
              </w:rPr>
              <w:t>3</w:t>
            </w:r>
            <w:r w:rsidRPr="00F72B19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2020" w:type="dxa"/>
            <w:shd w:val="clear" w:color="auto" w:fill="auto"/>
            <w:noWrap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4488345E" w14:textId="60D8F498" w:rsidR="00A422A1" w:rsidRPr="00395161" w:rsidRDefault="00A422A1" w:rsidP="00A422A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395161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000</w:t>
            </w:r>
            <w:r w:rsidRPr="00395161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1</w:t>
            </w:r>
            <w:r w:rsidRPr="00395161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000</w:t>
            </w:r>
            <w:r w:rsidRPr="00395161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1</w:t>
            </w:r>
            <w:r w:rsidRPr="00395161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000</w:t>
            </w:r>
            <w:r w:rsidRPr="003951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020" w:type="dxa"/>
            <w:vAlign w:val="center"/>
          </w:tcPr>
          <w:p w14:paraId="384DCDFF" w14:textId="0439B86D" w:rsidR="00A422A1" w:rsidRPr="00395161" w:rsidRDefault="00A422A1" w:rsidP="00A422A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72B19">
              <w:rPr>
                <w:rFonts w:ascii="Times New Roman" w:hAnsi="Times New Roman" w:cs="Times New Roman"/>
                <w:bCs/>
              </w:rPr>
              <w:t>0.177</w:t>
            </w:r>
          </w:p>
        </w:tc>
      </w:tr>
      <w:tr w:rsidR="00A422A1" w:rsidRPr="00395161" w14:paraId="227F1659" w14:textId="77777777" w:rsidTr="00A25D7A">
        <w:trPr>
          <w:trHeight w:val="285"/>
          <w:jc w:val="center"/>
        </w:trPr>
        <w:tc>
          <w:tcPr>
            <w:tcW w:w="709" w:type="dxa"/>
            <w:vAlign w:val="center"/>
          </w:tcPr>
          <w:p w14:paraId="393E8B04" w14:textId="77777777" w:rsidR="00A422A1" w:rsidRPr="00395161" w:rsidRDefault="00A422A1" w:rsidP="00A25D7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5161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3544" w:type="dxa"/>
            <w:shd w:val="clear" w:color="auto" w:fill="auto"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2F67EF12" w14:textId="7D9DFED5" w:rsidR="00A422A1" w:rsidRPr="00395161" w:rsidRDefault="00A422A1" w:rsidP="00A25D7A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F72B19">
              <w:rPr>
                <w:rFonts w:ascii="Times New Roman" w:hAnsi="Times New Roman" w:cs="Times New Roman"/>
                <w:b/>
                <w:bCs/>
              </w:rPr>
              <w:t>Age (</w:t>
            </w:r>
            <w:proofErr w:type="spellStart"/>
            <w:r w:rsidRPr="00F72B19">
              <w:rPr>
                <w:rFonts w:ascii="Times New Roman" w:hAnsi="Times New Roman" w:cs="Times New Roman"/>
                <w:b/>
                <w:bCs/>
              </w:rPr>
              <w:t>y.o</w:t>
            </w:r>
            <w:proofErr w:type="spellEnd"/>
            <w:r w:rsidRPr="00F72B19">
              <w:rPr>
                <w:rFonts w:ascii="Times New Roman" w:hAnsi="Times New Roman" w:cs="Times New Roman"/>
                <w:b/>
                <w:bCs/>
              </w:rPr>
              <w:t>.)</w:t>
            </w:r>
          </w:p>
        </w:tc>
        <w:tc>
          <w:tcPr>
            <w:tcW w:w="2020" w:type="dxa"/>
            <w:shd w:val="clear" w:color="auto" w:fill="auto"/>
            <w:noWrap/>
            <w:tcMar>
              <w:top w:w="13" w:type="dxa"/>
              <w:left w:w="13" w:type="dxa"/>
              <w:bottom w:w="0" w:type="dxa"/>
              <w:right w:w="13" w:type="dxa"/>
            </w:tcMar>
            <w:vAlign w:val="center"/>
          </w:tcPr>
          <w:p w14:paraId="414B5E7B" w14:textId="407D9447" w:rsidR="00A422A1" w:rsidRPr="00395161" w:rsidRDefault="00A422A1" w:rsidP="00A25D7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95161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768</w:t>
            </w:r>
            <w:r w:rsidRPr="00395161">
              <w:rPr>
                <w:rFonts w:ascii="Times New Roman" w:hAnsi="Times New Roman" w:cs="Times New Roman"/>
              </w:rPr>
              <w:t xml:space="preserve"> (0.</w:t>
            </w:r>
            <w:r>
              <w:rPr>
                <w:rFonts w:ascii="Times New Roman" w:hAnsi="Times New Roman" w:cs="Times New Roman"/>
              </w:rPr>
              <w:t>555</w:t>
            </w:r>
            <w:r w:rsidRPr="00395161">
              <w:rPr>
                <w:rFonts w:ascii="Times New Roman" w:hAnsi="Times New Roman" w:cs="Times New Roman"/>
              </w:rPr>
              <w:t>-1.</w:t>
            </w:r>
            <w:r>
              <w:rPr>
                <w:rFonts w:ascii="Times New Roman" w:hAnsi="Times New Roman" w:cs="Times New Roman"/>
              </w:rPr>
              <w:t>062</w:t>
            </w:r>
            <w:r w:rsidRPr="003951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020" w:type="dxa"/>
            <w:vAlign w:val="center"/>
          </w:tcPr>
          <w:p w14:paraId="03745F77" w14:textId="24BFA235" w:rsidR="00A422A1" w:rsidRPr="00395161" w:rsidRDefault="00A422A1" w:rsidP="00A25D7A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395161">
              <w:rPr>
                <w:rFonts w:ascii="Times New Roman" w:hAnsi="Times New Roman" w:cs="Times New Roman"/>
                <w:bCs/>
              </w:rPr>
              <w:t>0.</w:t>
            </w:r>
            <w:r>
              <w:rPr>
                <w:rFonts w:ascii="Times New Roman" w:hAnsi="Times New Roman" w:cs="Times New Roman"/>
                <w:bCs/>
              </w:rPr>
              <w:t>110</w:t>
            </w:r>
          </w:p>
        </w:tc>
      </w:tr>
    </w:tbl>
    <w:p w14:paraId="5FAF0423" w14:textId="6406BD54" w:rsidR="00B13004" w:rsidRDefault="00A422A1" w:rsidP="00583023">
      <w:pPr>
        <w:rPr>
          <w:rFonts w:ascii="Times New Roman" w:hAnsi="Times New Roman" w:cs="Times New Roman"/>
        </w:rPr>
      </w:pPr>
      <w:r w:rsidRPr="00395161">
        <w:rPr>
          <w:rFonts w:ascii="Times New Roman" w:hAnsi="Times New Roman" w:cs="Times New Roman"/>
        </w:rPr>
        <w:t xml:space="preserve">Method: </w:t>
      </w:r>
      <w:r>
        <w:rPr>
          <w:rFonts w:ascii="Times New Roman" w:hAnsi="Times New Roman" w:cs="Times New Roman"/>
        </w:rPr>
        <w:t>Backward: Wald</w:t>
      </w:r>
      <w:r w:rsidRPr="00395161">
        <w:rPr>
          <w:rFonts w:ascii="Times New Roman" w:hAnsi="Times New Roman" w:cs="Times New Roman"/>
        </w:rPr>
        <w:t xml:space="preserve">. Hosmer and </w:t>
      </w:r>
      <w:proofErr w:type="spellStart"/>
      <w:r w:rsidRPr="00395161">
        <w:rPr>
          <w:rFonts w:ascii="Times New Roman" w:hAnsi="Times New Roman" w:cs="Times New Roman"/>
        </w:rPr>
        <w:t>Lemeshow</w:t>
      </w:r>
      <w:proofErr w:type="spellEnd"/>
      <w:r w:rsidRPr="00395161">
        <w:rPr>
          <w:rFonts w:ascii="Times New Roman" w:hAnsi="Times New Roman" w:cs="Times New Roman"/>
        </w:rPr>
        <w:t xml:space="preserve"> test P value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Step 1=</w:t>
      </w:r>
      <w:r w:rsidRPr="00395161">
        <w:rPr>
          <w:rFonts w:ascii="Times New Roman" w:hAnsi="Times New Roman" w:cs="Times New Roman"/>
        </w:rPr>
        <w:t>0.</w:t>
      </w:r>
      <w:r>
        <w:rPr>
          <w:rFonts w:ascii="Times New Roman" w:hAnsi="Times New Roman" w:cs="Times New Roman"/>
        </w:rPr>
        <w:t>533</w:t>
      </w:r>
      <w:r w:rsidR="00774D1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Step 2=0.190</w:t>
      </w:r>
      <w:r w:rsidRPr="00395161">
        <w:rPr>
          <w:rFonts w:ascii="Times New Roman" w:hAnsi="Times New Roman" w:cs="Times New Roman"/>
        </w:rPr>
        <w:t>.</w:t>
      </w:r>
    </w:p>
    <w:sectPr w:rsidR="00B1300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9AA93" w14:textId="77777777" w:rsidR="00887612" w:rsidRDefault="00887612" w:rsidP="003C647E">
      <w:r>
        <w:separator/>
      </w:r>
    </w:p>
  </w:endnote>
  <w:endnote w:type="continuationSeparator" w:id="0">
    <w:p w14:paraId="6E0DC431" w14:textId="77777777" w:rsidR="00887612" w:rsidRDefault="00887612" w:rsidP="003C6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0E91B" w14:textId="77777777" w:rsidR="00887612" w:rsidRDefault="00887612" w:rsidP="003C647E">
      <w:r>
        <w:separator/>
      </w:r>
    </w:p>
  </w:footnote>
  <w:footnote w:type="continuationSeparator" w:id="0">
    <w:p w14:paraId="458CCDC5" w14:textId="77777777" w:rsidR="00887612" w:rsidRDefault="00887612" w:rsidP="003C647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NjWytDAysTAwMrdU0lEKTi0uzszPAykwrQUAe7v3jywAAAA="/>
  </w:docVars>
  <w:rsids>
    <w:rsidRoot w:val="00254317"/>
    <w:rsid w:val="00011B24"/>
    <w:rsid w:val="000610A7"/>
    <w:rsid w:val="00085369"/>
    <w:rsid w:val="00097C69"/>
    <w:rsid w:val="001004DA"/>
    <w:rsid w:val="00103F3F"/>
    <w:rsid w:val="00105723"/>
    <w:rsid w:val="001606A0"/>
    <w:rsid w:val="001E049F"/>
    <w:rsid w:val="001F7553"/>
    <w:rsid w:val="001F7E04"/>
    <w:rsid w:val="00254317"/>
    <w:rsid w:val="002557B4"/>
    <w:rsid w:val="0025745B"/>
    <w:rsid w:val="00263751"/>
    <w:rsid w:val="00284337"/>
    <w:rsid w:val="002A5F26"/>
    <w:rsid w:val="002A6158"/>
    <w:rsid w:val="002A6345"/>
    <w:rsid w:val="00314835"/>
    <w:rsid w:val="00370B15"/>
    <w:rsid w:val="003863D6"/>
    <w:rsid w:val="00390423"/>
    <w:rsid w:val="00395161"/>
    <w:rsid w:val="003A4A88"/>
    <w:rsid w:val="003C647E"/>
    <w:rsid w:val="00430D4B"/>
    <w:rsid w:val="00434480"/>
    <w:rsid w:val="00434907"/>
    <w:rsid w:val="0045541D"/>
    <w:rsid w:val="004934E9"/>
    <w:rsid w:val="0054159F"/>
    <w:rsid w:val="00555B97"/>
    <w:rsid w:val="00577978"/>
    <w:rsid w:val="00583023"/>
    <w:rsid w:val="005A52DC"/>
    <w:rsid w:val="005A71C1"/>
    <w:rsid w:val="005C0D3C"/>
    <w:rsid w:val="005D4BAF"/>
    <w:rsid w:val="00624427"/>
    <w:rsid w:val="00655A26"/>
    <w:rsid w:val="00672A01"/>
    <w:rsid w:val="00681CFA"/>
    <w:rsid w:val="00704F4E"/>
    <w:rsid w:val="00716E4C"/>
    <w:rsid w:val="00751625"/>
    <w:rsid w:val="00774D11"/>
    <w:rsid w:val="007806A7"/>
    <w:rsid w:val="007B3372"/>
    <w:rsid w:val="007D2F45"/>
    <w:rsid w:val="007E1B84"/>
    <w:rsid w:val="00822292"/>
    <w:rsid w:val="00827210"/>
    <w:rsid w:val="0084019D"/>
    <w:rsid w:val="00887612"/>
    <w:rsid w:val="008901DD"/>
    <w:rsid w:val="00891D1C"/>
    <w:rsid w:val="008A2626"/>
    <w:rsid w:val="008B730F"/>
    <w:rsid w:val="008E50E2"/>
    <w:rsid w:val="008F6423"/>
    <w:rsid w:val="0090270C"/>
    <w:rsid w:val="00931C56"/>
    <w:rsid w:val="00933365"/>
    <w:rsid w:val="00966EBD"/>
    <w:rsid w:val="00A04D0C"/>
    <w:rsid w:val="00A27577"/>
    <w:rsid w:val="00A422A1"/>
    <w:rsid w:val="00A932AA"/>
    <w:rsid w:val="00A97018"/>
    <w:rsid w:val="00AB2403"/>
    <w:rsid w:val="00AC6471"/>
    <w:rsid w:val="00AE184E"/>
    <w:rsid w:val="00AF5695"/>
    <w:rsid w:val="00B13004"/>
    <w:rsid w:val="00B16909"/>
    <w:rsid w:val="00B2595C"/>
    <w:rsid w:val="00B8682F"/>
    <w:rsid w:val="00BA55C7"/>
    <w:rsid w:val="00C17939"/>
    <w:rsid w:val="00C4495F"/>
    <w:rsid w:val="00C50DFD"/>
    <w:rsid w:val="00CB625F"/>
    <w:rsid w:val="00CC2C12"/>
    <w:rsid w:val="00CD48AE"/>
    <w:rsid w:val="00D2380F"/>
    <w:rsid w:val="00D40FB7"/>
    <w:rsid w:val="00D51F0F"/>
    <w:rsid w:val="00DC71DC"/>
    <w:rsid w:val="00DD1577"/>
    <w:rsid w:val="00E11B69"/>
    <w:rsid w:val="00E12542"/>
    <w:rsid w:val="00E6573E"/>
    <w:rsid w:val="00EE52C0"/>
    <w:rsid w:val="00EE7940"/>
    <w:rsid w:val="00F163A7"/>
    <w:rsid w:val="00F60245"/>
    <w:rsid w:val="00F631D8"/>
    <w:rsid w:val="00F72B19"/>
    <w:rsid w:val="00F95371"/>
    <w:rsid w:val="00FC3794"/>
    <w:rsid w:val="00FE7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3DA27"/>
  <w15:chartTrackingRefBased/>
  <w15:docId w15:val="{95655D85-3DAC-4257-A049-229B5096A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647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C64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C647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C647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C647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0B2404-3E1A-49E9-80C1-D14852050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</TotalTime>
  <Pages>1</Pages>
  <Words>47</Words>
  <Characters>274</Characters>
  <Application>Microsoft Office Word</Application>
  <DocSecurity>0</DocSecurity>
  <Lines>2</Lines>
  <Paragraphs>1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sher zheng</dc:creator>
  <cp:keywords/>
  <dc:description/>
  <cp:lastModifiedBy>zheng fisher</cp:lastModifiedBy>
  <cp:revision>65</cp:revision>
  <dcterms:created xsi:type="dcterms:W3CDTF">2018-07-04T11:20:00Z</dcterms:created>
  <dcterms:modified xsi:type="dcterms:W3CDTF">2021-07-13T03:14:00Z</dcterms:modified>
</cp:coreProperties>
</file>